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Лабси Мохам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283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283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558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558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4241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4241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8841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8841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858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858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068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068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978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978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3380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3380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01266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01266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9005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9005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абси Мохаммед</dc:creator>
  <dc:language>ru-RU</dc:language>
  <cp:keywords/>
  <dcterms:created xsi:type="dcterms:W3CDTF">2025-02-12T15:52:45Z</dcterms:created>
  <dcterms:modified xsi:type="dcterms:W3CDTF">2025-02-12T15: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